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1st</w:t>
      </w:r>
      <w:r>
        <w:t xml:space="preserve"> </w:t>
      </w:r>
      <w:r>
        <w:t xml:space="preserve">Dan</w:t>
      </w:r>
      <w:r>
        <w:t xml:space="preserve"> </w:t>
      </w:r>
      <w:r>
        <w:t xml:space="preserve">Black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1st Dan Black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Sam 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m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O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Yuk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Ch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Pa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um G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 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 Style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 Style 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 Style 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 Degree Jum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 Jump 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Sliding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- Sliding Roundhous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Sliding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- Sliding Outside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- Sliding Inside Twis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Back Cresce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- Back Spin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Kick - Back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 Kick - Jump Front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 / Jump 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 / Jump Side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 Crescent / Thunder 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 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arring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arring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 Belt One 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h 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o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 C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  <w:r>
        <w:t xml:space="preserve">Ad Judge’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Ad Judge’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 Grabs, Attacks from Front &amp; 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 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 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 &amp; Ro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 Movement Dr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nstrated Teaching Experi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nja Pap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 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Boards in Combin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1st Dan Black Belt</dc:title>
  <dc:creator/>
  <cp:keywords/>
  <dcterms:created xsi:type="dcterms:W3CDTF">2024-05-13T18:38:43Z</dcterms:created>
  <dcterms:modified xsi:type="dcterms:W3CDTF">2024-05-13T18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